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43D8" w:rsidRDefault="009143D8" w:rsidP="000B7AFB">
      <w:pPr>
        <w:spacing w:line="360" w:lineRule="auto"/>
        <w:jc w:val="center"/>
        <w:rPr>
          <w:b/>
          <w:sz w:val="28"/>
        </w:rPr>
      </w:pPr>
      <w:r w:rsidRPr="00EC679E">
        <w:rPr>
          <w:b/>
          <w:sz w:val="28"/>
        </w:rPr>
        <w:t>ATUAÇÃO DO TERAPEUTA OCUPACIONAL NO NASF: REFLEXÕES SOBRE A PRÁTICA</w:t>
      </w:r>
      <w:r w:rsidR="000B7AFB">
        <w:rPr>
          <w:b/>
          <w:sz w:val="28"/>
        </w:rPr>
        <w:t>*</w:t>
      </w:r>
    </w:p>
    <w:p w:rsidR="009143D8" w:rsidRDefault="009143D8" w:rsidP="000B7AFB">
      <w:pPr>
        <w:spacing w:line="360" w:lineRule="auto"/>
        <w:jc w:val="center"/>
        <w:rPr>
          <w:szCs w:val="27"/>
          <w:lang w:val="en-US"/>
        </w:rPr>
      </w:pPr>
      <w:r w:rsidRPr="00EC679E">
        <w:rPr>
          <w:szCs w:val="27"/>
          <w:lang w:val="en-US"/>
        </w:rPr>
        <w:t>O</w:t>
      </w:r>
      <w:r w:rsidR="000B7AFB" w:rsidRPr="00EC679E">
        <w:rPr>
          <w:szCs w:val="27"/>
          <w:lang w:val="en-US"/>
        </w:rPr>
        <w:t xml:space="preserve">ccupational therapy of at the </w:t>
      </w:r>
      <w:proofErr w:type="spellStart"/>
      <w:r w:rsidR="000B7AFB" w:rsidRPr="00EC679E">
        <w:rPr>
          <w:szCs w:val="27"/>
          <w:lang w:val="en-US"/>
        </w:rPr>
        <w:t>nasf</w:t>
      </w:r>
      <w:proofErr w:type="spellEnd"/>
      <w:r w:rsidR="000B7AFB" w:rsidRPr="00EC679E">
        <w:rPr>
          <w:szCs w:val="27"/>
          <w:lang w:val="en-US"/>
        </w:rPr>
        <w:t>: reflections on practice</w:t>
      </w:r>
    </w:p>
    <w:p w:rsidR="009143D8" w:rsidRPr="00D46F2A" w:rsidRDefault="00D6014F" w:rsidP="00D6014F">
      <w:pPr>
        <w:autoSpaceDE w:val="0"/>
        <w:autoSpaceDN w:val="0"/>
        <w:adjustRightInd w:val="0"/>
        <w:spacing w:line="360" w:lineRule="auto"/>
        <w:jc w:val="center"/>
      </w:pPr>
      <w:proofErr w:type="spellStart"/>
      <w:r w:rsidRPr="00D46F2A">
        <w:t>Actuación</w:t>
      </w:r>
      <w:proofErr w:type="spellEnd"/>
      <w:r w:rsidRPr="00D46F2A">
        <w:t xml:space="preserve"> </w:t>
      </w:r>
      <w:proofErr w:type="spellStart"/>
      <w:r w:rsidRPr="00D46F2A">
        <w:t>del</w:t>
      </w:r>
      <w:proofErr w:type="spellEnd"/>
      <w:r w:rsidRPr="00D46F2A">
        <w:t xml:space="preserve"> </w:t>
      </w:r>
      <w:proofErr w:type="spellStart"/>
      <w:r w:rsidRPr="00D46F2A">
        <w:t>terapéuta</w:t>
      </w:r>
      <w:proofErr w:type="spellEnd"/>
      <w:r w:rsidRPr="00D46F2A">
        <w:t xml:space="preserve"> ocupacional </w:t>
      </w:r>
      <w:proofErr w:type="spellStart"/>
      <w:r w:rsidRPr="00D46F2A">
        <w:t>en</w:t>
      </w:r>
      <w:proofErr w:type="spellEnd"/>
      <w:r w:rsidRPr="00D46F2A">
        <w:t xml:space="preserve"> </w:t>
      </w:r>
      <w:proofErr w:type="spellStart"/>
      <w:r w:rsidRPr="00D46F2A">
        <w:t>el</w:t>
      </w:r>
      <w:proofErr w:type="spellEnd"/>
      <w:r w:rsidRPr="00D46F2A">
        <w:t xml:space="preserve"> </w:t>
      </w:r>
      <w:proofErr w:type="spellStart"/>
      <w:r w:rsidRPr="00D46F2A">
        <w:t>nasf</w:t>
      </w:r>
      <w:proofErr w:type="spellEnd"/>
      <w:r w:rsidRPr="00D46F2A">
        <w:t xml:space="preserve">: reflexiones sobre </w:t>
      </w:r>
      <w:proofErr w:type="spellStart"/>
      <w:r w:rsidRPr="00D46F2A">
        <w:t>la</w:t>
      </w:r>
      <w:proofErr w:type="spellEnd"/>
      <w:r w:rsidRPr="00D46F2A">
        <w:t xml:space="preserve"> </w:t>
      </w:r>
      <w:proofErr w:type="spellStart"/>
      <w:r w:rsidRPr="00D46F2A">
        <w:t>práctica</w:t>
      </w:r>
      <w:proofErr w:type="spellEnd"/>
    </w:p>
    <w:p w:rsidR="00D6014F" w:rsidRPr="00D6014F" w:rsidRDefault="00D6014F" w:rsidP="00D6014F">
      <w:pPr>
        <w:autoSpaceDE w:val="0"/>
        <w:autoSpaceDN w:val="0"/>
        <w:adjustRightInd w:val="0"/>
        <w:spacing w:line="360" w:lineRule="auto"/>
        <w:jc w:val="center"/>
        <w:rPr>
          <w:sz w:val="22"/>
        </w:rPr>
      </w:pPr>
    </w:p>
    <w:p w:rsidR="009143D8" w:rsidRPr="00EC679E" w:rsidRDefault="009143D8" w:rsidP="009143D8">
      <w:pPr>
        <w:autoSpaceDE w:val="0"/>
        <w:autoSpaceDN w:val="0"/>
        <w:adjustRightInd w:val="0"/>
        <w:spacing w:line="360" w:lineRule="auto"/>
        <w:jc w:val="both"/>
      </w:pPr>
      <w:r>
        <w:t xml:space="preserve">Míriam de França Chagas. Terapeuta ocupacional pela </w:t>
      </w:r>
      <w:r w:rsidRPr="00EC679E">
        <w:t xml:space="preserve">Universidade Estadual de Ciências </w:t>
      </w:r>
      <w:r>
        <w:t xml:space="preserve">da Saúde de Alagoas – UNCISAL, Maceió – AL, Brasil. </w:t>
      </w:r>
      <w:hyperlink r:id="rId6" w:history="1">
        <w:r w:rsidRPr="00EC679E">
          <w:rPr>
            <w:rStyle w:val="Hyperlink"/>
          </w:rPr>
          <w:t>miriam.franca.chagas@hotmail.com</w:t>
        </w:r>
      </w:hyperlink>
    </w:p>
    <w:p w:rsidR="00D6014F" w:rsidRDefault="009143D8" w:rsidP="00446F61">
      <w:pPr>
        <w:autoSpaceDE w:val="0"/>
        <w:autoSpaceDN w:val="0"/>
        <w:adjustRightInd w:val="0"/>
        <w:spacing w:line="360" w:lineRule="auto"/>
        <w:jc w:val="both"/>
      </w:pPr>
      <w:r w:rsidRPr="00EC679E">
        <w:t xml:space="preserve">Magda Fernanda Lopes de Oliveira Andrade. </w:t>
      </w:r>
      <w:r w:rsidRPr="00EC679E">
        <w:rPr>
          <w:rStyle w:val="apple-converted-space"/>
          <w:sz w:val="20"/>
          <w:szCs w:val="20"/>
          <w:shd w:val="clear" w:color="auto" w:fill="FFFFFF"/>
        </w:rPr>
        <w:t> </w:t>
      </w:r>
      <w:r w:rsidRPr="009143D8">
        <w:rPr>
          <w:szCs w:val="20"/>
          <w:shd w:val="clear" w:color="auto" w:fill="FFFFFF"/>
        </w:rPr>
        <w:t xml:space="preserve"> Docente da Universidade Estadual de Ciênc</w:t>
      </w:r>
      <w:r>
        <w:rPr>
          <w:szCs w:val="20"/>
          <w:shd w:val="clear" w:color="auto" w:fill="FFFFFF"/>
        </w:rPr>
        <w:t>ias Saúde de Alagoas – UNCISAL, Maceió – AL, Brasil</w:t>
      </w:r>
      <w:r w:rsidRPr="009143D8">
        <w:rPr>
          <w:szCs w:val="20"/>
          <w:shd w:val="clear" w:color="auto" w:fill="FFFFFF"/>
        </w:rPr>
        <w:t>.</w:t>
      </w:r>
      <w:r w:rsidRPr="00EC679E">
        <w:t xml:space="preserve">  </w:t>
      </w:r>
      <w:r w:rsidRPr="00EC679E">
        <w:rPr>
          <w:rStyle w:val="normaltextrun"/>
          <w:shd w:val="clear" w:color="auto" w:fill="FFFFFF"/>
        </w:rPr>
        <w:t> </w:t>
      </w:r>
      <w:hyperlink r:id="rId7" w:tgtFrame="_blank" w:history="1">
        <w:r w:rsidRPr="00EC679E">
          <w:rPr>
            <w:rStyle w:val="normaltextrun"/>
            <w:shd w:val="clear" w:color="auto" w:fill="FFFFFF"/>
          </w:rPr>
          <w:t>magdafernanda@hotmail.com</w:t>
        </w:r>
      </w:hyperlink>
      <w:r w:rsidRPr="00EC679E">
        <w:t xml:space="preserve"> </w:t>
      </w:r>
      <w:bookmarkStart w:id="0" w:name="_GoBack"/>
      <w:bookmarkEnd w:id="0"/>
    </w:p>
    <w:p w:rsidR="00FD061C" w:rsidRDefault="00FD061C" w:rsidP="001E5A75">
      <w:pPr>
        <w:spacing w:line="360" w:lineRule="auto"/>
        <w:jc w:val="both"/>
      </w:pPr>
    </w:p>
    <w:p w:rsidR="00DC029D" w:rsidRPr="00DC029D" w:rsidRDefault="00DC029D" w:rsidP="001E5A75">
      <w:pPr>
        <w:pStyle w:val="Default"/>
        <w:spacing w:line="360" w:lineRule="auto"/>
        <w:jc w:val="both"/>
      </w:pPr>
      <w:r w:rsidRPr="00DC029D">
        <w:rPr>
          <w:b/>
          <w:bCs/>
        </w:rPr>
        <w:t xml:space="preserve">Contribuição dos autores: </w:t>
      </w:r>
    </w:p>
    <w:p w:rsidR="00DC029D" w:rsidRPr="00DC029D" w:rsidRDefault="00DC029D" w:rsidP="001E5A75">
      <w:pPr>
        <w:pStyle w:val="Default"/>
        <w:spacing w:line="360" w:lineRule="auto"/>
        <w:jc w:val="both"/>
      </w:pPr>
      <w:r w:rsidRPr="00DC029D">
        <w:t xml:space="preserve">Míriam de França Chagas: Redação do texto, coleta, sistematização e análise de dados. </w:t>
      </w:r>
    </w:p>
    <w:p w:rsidR="00FD061C" w:rsidRPr="00DC029D" w:rsidRDefault="00DC029D" w:rsidP="001E5A75">
      <w:pPr>
        <w:spacing w:line="360" w:lineRule="auto"/>
        <w:jc w:val="both"/>
      </w:pPr>
      <w:r w:rsidRPr="00DC029D">
        <w:t>Magda Fernanda Lopes de Oliveira Andrade: Orientação, análise dos dados e revisão de texto.</w:t>
      </w:r>
    </w:p>
    <w:p w:rsidR="00FD061C" w:rsidRDefault="00FD061C" w:rsidP="001E5A75">
      <w:pPr>
        <w:spacing w:line="360" w:lineRule="auto"/>
      </w:pPr>
    </w:p>
    <w:p w:rsidR="00FD061C" w:rsidRDefault="00FD061C" w:rsidP="001E5A75">
      <w:pPr>
        <w:spacing w:line="360" w:lineRule="auto"/>
      </w:pPr>
    </w:p>
    <w:p w:rsidR="00FD061C" w:rsidRDefault="00FD061C" w:rsidP="001E5A75">
      <w:pPr>
        <w:spacing w:line="360" w:lineRule="auto"/>
      </w:pPr>
    </w:p>
    <w:p w:rsidR="00FD061C" w:rsidRDefault="00FD061C" w:rsidP="001E5A75"/>
    <w:sectPr w:rsidR="00FD061C" w:rsidSect="00B16FA3">
      <w:footerReference w:type="default" r:id="rId8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036EB" w:rsidRDefault="00E036EB" w:rsidP="000B7AFB">
      <w:r>
        <w:separator/>
      </w:r>
    </w:p>
  </w:endnote>
  <w:endnote w:type="continuationSeparator" w:id="0">
    <w:p w:rsidR="00E036EB" w:rsidRDefault="00E036EB" w:rsidP="000B7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575E" w:rsidRDefault="00E9575E">
    <w:pPr>
      <w:pStyle w:val="Rodap"/>
    </w:pPr>
    <w:r>
      <w:t>*Este trabalho é parte de uma pesquisa de Trabalho de Conclusão de Curso, e o mesmo não foi apresentado em eventos científicos.</w:t>
    </w:r>
  </w:p>
  <w:p w:rsidR="00E9575E" w:rsidRDefault="00DC029D">
    <w:pPr>
      <w:pStyle w:val="Rodap"/>
    </w:pPr>
    <w:r>
      <w:t>Autor para correspondência: Míriam de França Chagas,</w:t>
    </w:r>
    <w:r w:rsidR="00E9575E">
      <w:t xml:space="preserve"> Avenida Presidente </w:t>
    </w:r>
    <w:r w:rsidR="00D46F2A">
      <w:t>Kennedy, nº 5352, apt. 205. Candeias, CEP: 54440-480</w:t>
    </w:r>
    <w:r>
      <w:t>.</w:t>
    </w:r>
    <w:r w:rsidR="00E9575E">
      <w:t xml:space="preserve"> Jaboatão dos Guarara</w:t>
    </w:r>
    <w:r>
      <w:t>pes, PE</w:t>
    </w:r>
    <w:r w:rsidR="00E9575E">
      <w:t>, Brasil,</w:t>
    </w:r>
    <w:r>
      <w:t xml:space="preserve"> e-mail: </w:t>
    </w:r>
    <w:proofErr w:type="gramStart"/>
    <w:r w:rsidRPr="00DC029D">
      <w:t>miriam.franca.chagas@hotmail.com</w:t>
    </w:r>
    <w:r>
      <w:t xml:space="preserve"> .</w:t>
    </w:r>
    <w:proofErr w:type="gramEnd"/>
    <w:r>
      <w:t xml:space="preserve"> Telefone: (82)99986-6454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036EB" w:rsidRDefault="00E036EB" w:rsidP="000B7AFB">
      <w:r>
        <w:separator/>
      </w:r>
    </w:p>
  </w:footnote>
  <w:footnote w:type="continuationSeparator" w:id="0">
    <w:p w:rsidR="00E036EB" w:rsidRDefault="00E036EB" w:rsidP="000B7A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NDY1srSwsDQ2M7VQ0lEKTi0uzszPAykwrAUAdz4uXywAAAA="/>
  </w:docVars>
  <w:rsids>
    <w:rsidRoot w:val="009143D8"/>
    <w:rsid w:val="00016131"/>
    <w:rsid w:val="00056A43"/>
    <w:rsid w:val="000B7AFB"/>
    <w:rsid w:val="00105F39"/>
    <w:rsid w:val="001328F9"/>
    <w:rsid w:val="00136F61"/>
    <w:rsid w:val="001D04D6"/>
    <w:rsid w:val="001E5A75"/>
    <w:rsid w:val="002904E4"/>
    <w:rsid w:val="002C0314"/>
    <w:rsid w:val="00390D9A"/>
    <w:rsid w:val="00446F61"/>
    <w:rsid w:val="0065193D"/>
    <w:rsid w:val="006920FC"/>
    <w:rsid w:val="006D24BC"/>
    <w:rsid w:val="00725CE1"/>
    <w:rsid w:val="007D1798"/>
    <w:rsid w:val="009143D8"/>
    <w:rsid w:val="00B16FA3"/>
    <w:rsid w:val="00B46A0B"/>
    <w:rsid w:val="00C45285"/>
    <w:rsid w:val="00D11964"/>
    <w:rsid w:val="00D46F2A"/>
    <w:rsid w:val="00D6014F"/>
    <w:rsid w:val="00DB1AB4"/>
    <w:rsid w:val="00DC029D"/>
    <w:rsid w:val="00E036EB"/>
    <w:rsid w:val="00E9575E"/>
    <w:rsid w:val="00E968F7"/>
    <w:rsid w:val="00FD0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5D7609B-38DC-4EA3-A772-48000AC8E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4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apple-converted-space">
    <w:name w:val="apple-converted-space"/>
    <w:basedOn w:val="Fontepargpadro"/>
    <w:rsid w:val="009143D8"/>
  </w:style>
  <w:style w:type="character" w:styleId="Hyperlink">
    <w:name w:val="Hyperlink"/>
    <w:uiPriority w:val="99"/>
    <w:unhideWhenUsed/>
    <w:rsid w:val="009143D8"/>
    <w:rPr>
      <w:color w:val="0000FF"/>
      <w:u w:val="single"/>
    </w:rPr>
  </w:style>
  <w:style w:type="character" w:customStyle="1" w:styleId="normaltextrun">
    <w:name w:val="normaltextrun"/>
    <w:rsid w:val="009143D8"/>
  </w:style>
  <w:style w:type="paragraph" w:styleId="Cabealho">
    <w:name w:val="header"/>
    <w:basedOn w:val="Normal"/>
    <w:link w:val="CabealhoChar"/>
    <w:uiPriority w:val="99"/>
    <w:unhideWhenUsed/>
    <w:rsid w:val="000B7AFB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B7AFB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0B7AFB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0B7AFB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Default">
    <w:name w:val="Default"/>
    <w:rsid w:val="00DC029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magdafernanda@hot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iriam.franca.chagas@hotmail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1</Pages>
  <Words>136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revision>12</cp:revision>
  <dcterms:created xsi:type="dcterms:W3CDTF">2018-12-16T21:52:00Z</dcterms:created>
  <dcterms:modified xsi:type="dcterms:W3CDTF">2019-07-09T22:05:00Z</dcterms:modified>
</cp:coreProperties>
</file>